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26427" w14:textId="6F0B3E6D" w:rsidR="00DD7732" w:rsidRDefault="00DD7732" w:rsidP="00DD7732">
      <w:pPr>
        <w:pStyle w:val="Title"/>
      </w:pPr>
      <w:r>
        <w:t>Web Search and Rationale</w:t>
      </w:r>
    </w:p>
    <w:p w14:paraId="1D66C600" w14:textId="77777777" w:rsidR="00DD7732" w:rsidRPr="00DD7732" w:rsidRDefault="00DD7732" w:rsidP="00DD7732"/>
    <w:p w14:paraId="738A90B3" w14:textId="77777777" w:rsidR="00DD7732" w:rsidRPr="00941075" w:rsidRDefault="00DD7732" w:rsidP="00DD7732">
      <w:pPr>
        <w:rPr>
          <w:bCs/>
        </w:rPr>
      </w:pPr>
      <w:r w:rsidRPr="00941075">
        <w:rPr>
          <w:bCs/>
        </w:rPr>
        <w:t xml:space="preserve">Team Number: </w:t>
      </w:r>
      <w:sdt>
        <w:sdtPr>
          <w:rPr>
            <w:bCs/>
          </w:rPr>
          <w:id w:val="-56403608"/>
          <w:placeholder>
            <w:docPart w:val="67B60CD23F21407890FE2BC2200F815E"/>
          </w:placeholder>
          <w:showingPlcHdr/>
        </w:sdtPr>
        <w:sdtEndPr/>
        <w:sdtContent>
          <w:r w:rsidRPr="00941075">
            <w:rPr>
              <w:rStyle w:val="PlaceholderText"/>
              <w:bCs/>
            </w:rPr>
            <w:t>Click or tap here to enter text.</w:t>
          </w:r>
        </w:sdtContent>
      </w:sdt>
    </w:p>
    <w:p w14:paraId="25DE1705" w14:textId="77777777" w:rsidR="00DD7732" w:rsidRPr="00941075" w:rsidRDefault="00DD7732" w:rsidP="00DD7732">
      <w:pPr>
        <w:rPr>
          <w:bCs/>
        </w:rPr>
      </w:pPr>
      <w:r w:rsidRPr="00941075">
        <w:rPr>
          <w:bCs/>
        </w:rPr>
        <w:t>Team Member Name</w:t>
      </w:r>
      <w:r>
        <w:rPr>
          <w:bCs/>
        </w:rPr>
        <w:t>s</w:t>
      </w:r>
      <w:r w:rsidRPr="00941075">
        <w:rPr>
          <w:bCs/>
        </w:rPr>
        <w:t xml:space="preserve">: </w:t>
      </w:r>
      <w:sdt>
        <w:sdtPr>
          <w:rPr>
            <w:bCs/>
          </w:rPr>
          <w:id w:val="1219563779"/>
          <w:placeholder>
            <w:docPart w:val="67B60CD23F21407890FE2BC2200F815E"/>
          </w:placeholder>
          <w:showingPlcHdr/>
        </w:sdtPr>
        <w:sdtEndPr/>
        <w:sdtContent>
          <w:r w:rsidRPr="00941075">
            <w:rPr>
              <w:rStyle w:val="PlaceholderText"/>
              <w:bCs/>
            </w:rPr>
            <w:t>Click or tap here to enter text.</w:t>
          </w:r>
        </w:sdtContent>
      </w:sdt>
    </w:p>
    <w:p w14:paraId="5425D52F" w14:textId="0AC69EC8" w:rsidR="00DD7732" w:rsidRDefault="00DD7732" w:rsidP="00DD7732">
      <w:pPr>
        <w:rPr>
          <w:bCs/>
        </w:rPr>
      </w:pPr>
      <w:r w:rsidRPr="00941075">
        <w:rPr>
          <w:bCs/>
        </w:rPr>
        <w:t xml:space="preserve">Team Name: </w:t>
      </w:r>
      <w:sdt>
        <w:sdtPr>
          <w:rPr>
            <w:bCs/>
          </w:rPr>
          <w:id w:val="-800230247"/>
          <w:placeholder>
            <w:docPart w:val="3F298AC25E7C461CA696B55E8EC4741C"/>
          </w:placeholder>
          <w:showingPlcHdr/>
        </w:sdtPr>
        <w:sdtEndPr/>
        <w:sdtContent>
          <w:r w:rsidRPr="00941075">
            <w:rPr>
              <w:rStyle w:val="PlaceholderText"/>
              <w:bCs/>
            </w:rPr>
            <w:t>Click or tap here to enter text.</w:t>
          </w:r>
        </w:sdtContent>
      </w:sdt>
    </w:p>
    <w:p w14:paraId="00C61BA7" w14:textId="7CF91540" w:rsidR="00DD7732" w:rsidRPr="00941075" w:rsidRDefault="00DD7732" w:rsidP="00DD7732">
      <w:pPr>
        <w:rPr>
          <w:bCs/>
        </w:rPr>
      </w:pPr>
      <w:r>
        <w:rPr>
          <w:bCs/>
        </w:rPr>
        <w:t xml:space="preserve">Client or Industry Advisor: </w:t>
      </w:r>
      <w:sdt>
        <w:sdtPr>
          <w:rPr>
            <w:bCs/>
          </w:rPr>
          <w:id w:val="1120264197"/>
          <w:placeholder>
            <w:docPart w:val="DefaultPlaceholder_-1854013440"/>
          </w:placeholder>
          <w:showingPlcHdr/>
        </w:sdtPr>
        <w:sdtEndPr/>
        <w:sdtContent>
          <w:r w:rsidRPr="00F73594">
            <w:rPr>
              <w:rStyle w:val="PlaceholderText"/>
            </w:rPr>
            <w:t>Click or tap here to enter text.</w:t>
          </w:r>
        </w:sdtContent>
      </w:sdt>
    </w:p>
    <w:p w14:paraId="4A705905" w14:textId="77777777" w:rsidR="00DD7732" w:rsidRDefault="00DD7732" w:rsidP="00DD7732">
      <w:r w:rsidRPr="00941075">
        <w:rPr>
          <w:bCs/>
        </w:rPr>
        <w:t xml:space="preserve">Date: </w:t>
      </w:r>
      <w:sdt>
        <w:sdtPr>
          <w:rPr>
            <w:bCs/>
          </w:rPr>
          <w:id w:val="1278681477"/>
          <w:placeholder>
            <w:docPart w:val="0E7A828EAFC743269D1463893A534C5B"/>
          </w:placeholder>
          <w:showingPlcHdr/>
          <w:date>
            <w:dateFormat w:val="M/d/yyyy"/>
            <w:lid w:val="en-US"/>
            <w:storeMappedDataAs w:val="dateTime"/>
            <w:calendar w:val="gregorian"/>
          </w:date>
        </w:sdtPr>
        <w:sdtEndPr/>
        <w:sdtContent>
          <w:r w:rsidRPr="00941075">
            <w:rPr>
              <w:rStyle w:val="PlaceholderText"/>
              <w:bCs/>
            </w:rPr>
            <w:t>Click or tap to enter a date.</w:t>
          </w:r>
        </w:sdtContent>
      </w:sdt>
    </w:p>
    <w:p w14:paraId="123B61F9" w14:textId="77777777" w:rsidR="00DD7732" w:rsidRDefault="00DD7732" w:rsidP="00DD7732">
      <w:pPr>
        <w:pStyle w:val="Heading2"/>
      </w:pPr>
      <w:r>
        <w:t>Keywords</w:t>
      </w:r>
    </w:p>
    <w:p w14:paraId="0A772782" w14:textId="2A0A7AF7" w:rsidR="00DD7732" w:rsidRPr="007F3FD0" w:rsidRDefault="00DD7732" w:rsidP="00DD7732">
      <w:pPr>
        <w:rPr>
          <w:i/>
          <w:iCs/>
        </w:rPr>
      </w:pPr>
      <w:r>
        <w:t xml:space="preserve"> </w:t>
      </w:r>
      <w:r w:rsidRPr="007F3FD0">
        <w:rPr>
          <w:i/>
          <w:iCs/>
        </w:rPr>
        <w:t>Ex</w:t>
      </w:r>
      <w:r w:rsidR="007F3FD0" w:rsidRPr="007F3FD0">
        <w:rPr>
          <w:i/>
          <w:iCs/>
        </w:rPr>
        <w:t>ample:</w:t>
      </w:r>
      <w:r w:rsidRPr="007F3FD0">
        <w:rPr>
          <w:i/>
          <w:iCs/>
        </w:rPr>
        <w:t xml:space="preserve"> eCommerce, mobile application, scheduling, zebras, ASP.net, HTML 5</w:t>
      </w:r>
    </w:p>
    <w:p w14:paraId="051EFEE7" w14:textId="77777777" w:rsidR="00DD7732" w:rsidRDefault="00DD7732" w:rsidP="00DD7732">
      <w:pPr>
        <w:pStyle w:val="Heading2"/>
      </w:pPr>
      <w:r>
        <w:t>Abstract</w:t>
      </w:r>
    </w:p>
    <w:p w14:paraId="11259839" w14:textId="58D66F4C" w:rsidR="00DD7732" w:rsidRPr="007F3FD0" w:rsidRDefault="007F3FD0" w:rsidP="00DD7732">
      <w:pPr>
        <w:rPr>
          <w:i/>
          <w:iCs/>
        </w:rPr>
      </w:pPr>
      <w:r w:rsidRPr="007F3FD0">
        <w:rPr>
          <w:i/>
          <w:iCs/>
        </w:rPr>
        <w:t>The p</w:t>
      </w:r>
      <w:r w:rsidR="00DD7732" w:rsidRPr="007F3FD0">
        <w:rPr>
          <w:i/>
          <w:iCs/>
        </w:rPr>
        <w:t xml:space="preserve">roblem statement and rationale of your approach to </w:t>
      </w:r>
      <w:r w:rsidRPr="007F3FD0">
        <w:rPr>
          <w:i/>
          <w:iCs/>
        </w:rPr>
        <w:t>solving</w:t>
      </w:r>
      <w:r w:rsidR="00DD7732" w:rsidRPr="007F3FD0">
        <w:rPr>
          <w:i/>
          <w:iCs/>
        </w:rPr>
        <w:t xml:space="preserve"> the problem</w:t>
      </w:r>
      <w:r w:rsidRPr="007F3FD0">
        <w:rPr>
          <w:i/>
          <w:iCs/>
        </w:rPr>
        <w:t>.</w:t>
      </w:r>
    </w:p>
    <w:p w14:paraId="6A4D6DF0" w14:textId="7EF1AEA4" w:rsidR="00DD7732" w:rsidRPr="007F3FD0" w:rsidRDefault="00DD7732" w:rsidP="00DD7732">
      <w:pPr>
        <w:rPr>
          <w:i/>
          <w:iCs/>
        </w:rPr>
      </w:pPr>
      <w:r w:rsidRPr="007F3FD0">
        <w:rPr>
          <w:i/>
          <w:iCs/>
        </w:rPr>
        <w:t>Ex</w:t>
      </w:r>
      <w:r w:rsidR="007F3FD0" w:rsidRPr="007F3FD0">
        <w:rPr>
          <w:i/>
          <w:iCs/>
        </w:rPr>
        <w:t>ample:</w:t>
      </w:r>
      <w:r w:rsidRPr="007F3FD0">
        <w:rPr>
          <w:i/>
          <w:iCs/>
        </w:rPr>
        <w:t xml:space="preserve"> A need was perceived by the </w:t>
      </w:r>
      <w:r w:rsidR="007F3FD0">
        <w:rPr>
          <w:i/>
          <w:iCs/>
        </w:rPr>
        <w:t>managers</w:t>
      </w:r>
      <w:r w:rsidRPr="007F3FD0">
        <w:rPr>
          <w:i/>
          <w:iCs/>
        </w:rPr>
        <w:t xml:space="preserve"> at the Kitchener zoo to schedule feedings for the animals according to specified zoo personnel as animals sometimes went hungry with unfortunate results. The chief zookeeper and attendants were </w:t>
      </w:r>
      <w:proofErr w:type="gramStart"/>
      <w:r w:rsidRPr="007F3FD0">
        <w:rPr>
          <w:i/>
          <w:iCs/>
        </w:rPr>
        <w:t>interviewed</w:t>
      </w:r>
      <w:proofErr w:type="gramEnd"/>
      <w:r w:rsidRPr="007F3FD0">
        <w:rPr>
          <w:i/>
          <w:iCs/>
        </w:rPr>
        <w:t xml:space="preserve"> and requirements were gathered according to best industry practices. It was decided to create a desktop web application using ASP.NET as the client has appropriate licensing, and a partner mobile application using HTML 5 as this would result in maximum flexibility across devices and platforms. The system has been implemented and the client is now using it. There is potential for commercializing the application.</w:t>
      </w:r>
    </w:p>
    <w:p w14:paraId="377F88F9" w14:textId="77777777" w:rsidR="00DD7732" w:rsidRDefault="00DD7732" w:rsidP="00DD7732">
      <w:pPr>
        <w:pStyle w:val="Heading2"/>
      </w:pPr>
      <w:r>
        <w:t>Business/Technological Purpose</w:t>
      </w:r>
    </w:p>
    <w:p w14:paraId="32B68ACE" w14:textId="1C4B61D5" w:rsidR="00DD7732" w:rsidRPr="007F3FD0" w:rsidRDefault="007F3FD0" w:rsidP="00DD7732">
      <w:pPr>
        <w:rPr>
          <w:i/>
          <w:iCs/>
        </w:rPr>
      </w:pPr>
      <w:r w:rsidRPr="007F3FD0">
        <w:rPr>
          <w:i/>
          <w:iCs/>
        </w:rPr>
        <w:t>Describe</w:t>
      </w:r>
      <w:r w:rsidR="00DD7732" w:rsidRPr="007F3FD0">
        <w:rPr>
          <w:i/>
          <w:iCs/>
        </w:rPr>
        <w:t xml:space="preserve"> your system and how it is used.</w:t>
      </w:r>
    </w:p>
    <w:p w14:paraId="1FF7CC37" w14:textId="5114AB94" w:rsidR="00DD7732" w:rsidRPr="007F3FD0" w:rsidRDefault="00DD7732" w:rsidP="00DD7732">
      <w:pPr>
        <w:rPr>
          <w:i/>
          <w:iCs/>
        </w:rPr>
      </w:pPr>
      <w:r w:rsidRPr="007F3FD0">
        <w:rPr>
          <w:i/>
          <w:iCs/>
        </w:rPr>
        <w:t>Ex</w:t>
      </w:r>
      <w:r w:rsidR="007F3FD0" w:rsidRPr="007F3FD0">
        <w:rPr>
          <w:i/>
          <w:iCs/>
        </w:rPr>
        <w:t>ample:</w:t>
      </w:r>
      <w:r w:rsidRPr="007F3FD0">
        <w:rPr>
          <w:i/>
          <w:iCs/>
        </w:rPr>
        <w:t xml:space="preserve"> This system will allow zoo managers to create schedules for zoo personnel to feed animals.  Personnel carrying handheld devices will use a mobile application to confirm the feedings have taken place or to flag them for rescheduling. (You might wish to include a screenshot here to give a stronger idea of how the system is used.)</w:t>
      </w:r>
    </w:p>
    <w:p w14:paraId="0062297C" w14:textId="4ECC3DCB" w:rsidR="00DD7732" w:rsidRDefault="00DD7732" w:rsidP="00DD7732">
      <w:pPr>
        <w:pStyle w:val="Heading2"/>
      </w:pPr>
      <w:r>
        <w:t>Our Contribution</w:t>
      </w:r>
    </w:p>
    <w:p w14:paraId="50DE22CF" w14:textId="2AC29596" w:rsidR="00DD7732" w:rsidRPr="007F3FD0" w:rsidRDefault="00DD7732" w:rsidP="00DD7732">
      <w:pPr>
        <w:rPr>
          <w:i/>
          <w:iCs/>
        </w:rPr>
      </w:pPr>
      <w:r w:rsidRPr="007F3FD0">
        <w:rPr>
          <w:i/>
          <w:iCs/>
        </w:rPr>
        <w:t>This section should include the main strengths of your system. Include the techniques, technologies and business features that best distinguish your project.  Include any innovative technical development and any innovative business features.</w:t>
      </w:r>
    </w:p>
    <w:p w14:paraId="5787211B" w14:textId="77777777" w:rsidR="00DD7732" w:rsidRDefault="00DD7732" w:rsidP="00DD7732">
      <w:pPr>
        <w:pStyle w:val="Heading2"/>
      </w:pPr>
      <w:r>
        <w:t>Market Analysis</w:t>
      </w:r>
    </w:p>
    <w:p w14:paraId="40381D4D" w14:textId="6BE56DDC" w:rsidR="00DD7732" w:rsidRDefault="00DD7732" w:rsidP="007F3FD0">
      <w:pPr>
        <w:pStyle w:val="Heading3"/>
      </w:pPr>
      <w:r>
        <w:t>Competitors</w:t>
      </w:r>
    </w:p>
    <w:p w14:paraId="5BB47EFD" w14:textId="3678A9AB" w:rsidR="007F3FD0" w:rsidRPr="007F3FD0" w:rsidRDefault="007F3FD0" w:rsidP="007F3FD0">
      <w:r w:rsidRPr="007F3FD0">
        <w:rPr>
          <w:i/>
          <w:iCs/>
        </w:rPr>
        <w:t>Compare your project with commercially available systems that you have found on the web and explain what features yours has that others don’t and vice versa.</w:t>
      </w:r>
    </w:p>
    <w:p w14:paraId="43C8EB3D" w14:textId="186362BB" w:rsidR="00DD7732" w:rsidRDefault="00DD7732" w:rsidP="007F3FD0">
      <w:pPr>
        <w:pStyle w:val="Heading3"/>
      </w:pPr>
      <w:r>
        <w:t>Pricing</w:t>
      </w:r>
    </w:p>
    <w:p w14:paraId="2AC7D1E6" w14:textId="77777777" w:rsidR="007F3FD0" w:rsidRDefault="007F3FD0" w:rsidP="007F3FD0">
      <w:pPr>
        <w:rPr>
          <w:i/>
          <w:iCs/>
        </w:rPr>
      </w:pPr>
      <w:r w:rsidRPr="007F3FD0">
        <w:rPr>
          <w:i/>
          <w:iCs/>
        </w:rPr>
        <w:t>Include a discussion of cost.</w:t>
      </w:r>
    </w:p>
    <w:p w14:paraId="37CF67A4" w14:textId="77777777" w:rsidR="007F3FD0" w:rsidRPr="007F3FD0" w:rsidRDefault="007F3FD0" w:rsidP="007F3FD0"/>
    <w:p w14:paraId="0DF55BF4" w14:textId="77777777" w:rsidR="00DD7732" w:rsidRDefault="00DD7732" w:rsidP="00DD7732"/>
    <w:p w14:paraId="18D55C7C" w14:textId="77777777" w:rsidR="00DD7732" w:rsidRDefault="00DD7732" w:rsidP="00DD7732">
      <w:pPr>
        <w:pStyle w:val="Heading2"/>
      </w:pPr>
      <w:r>
        <w:t>Conclusion</w:t>
      </w:r>
    </w:p>
    <w:p w14:paraId="4C49C767" w14:textId="1868FF71" w:rsidR="00DD7732" w:rsidRPr="007F3FD0" w:rsidRDefault="00DD7732" w:rsidP="00DD7732">
      <w:pPr>
        <w:rPr>
          <w:i/>
          <w:iCs/>
        </w:rPr>
      </w:pPr>
      <w:r w:rsidRPr="007F3FD0">
        <w:rPr>
          <w:i/>
          <w:iCs/>
        </w:rPr>
        <w:t>List three or four of the strongest ideas from this document, especially the ones you want to leave with the reader.</w:t>
      </w:r>
    </w:p>
    <w:p w14:paraId="4573A9C3" w14:textId="77777777" w:rsidR="00DD7732" w:rsidRDefault="00DD7732" w:rsidP="00DD7732"/>
    <w:p w14:paraId="01447489" w14:textId="77777777" w:rsidR="00DD7732" w:rsidRDefault="00DD7732" w:rsidP="00DD7732">
      <w:pPr>
        <w:pStyle w:val="Heading2"/>
      </w:pPr>
      <w:r>
        <w:t>References:</w:t>
      </w:r>
    </w:p>
    <w:p w14:paraId="3A376551" w14:textId="77777777" w:rsidR="00DD7732" w:rsidRDefault="00DD7732" w:rsidP="00DD7732">
      <w:r>
        <w:t>[1]</w:t>
      </w:r>
    </w:p>
    <w:p w14:paraId="7A369B15" w14:textId="77777777" w:rsidR="00DD7732" w:rsidRDefault="00DD7732" w:rsidP="00DD7732">
      <w:r>
        <w:t>[2]</w:t>
      </w:r>
    </w:p>
    <w:p w14:paraId="05CD78EF" w14:textId="77777777" w:rsidR="00417DC0" w:rsidRDefault="00417DC0"/>
    <w:sectPr w:rsidR="00417DC0">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01C6F" w14:textId="77777777" w:rsidR="00B75E4C" w:rsidRDefault="00B75E4C" w:rsidP="007F3FD0">
      <w:pPr>
        <w:spacing w:after="0" w:line="240" w:lineRule="auto"/>
      </w:pPr>
      <w:r>
        <w:separator/>
      </w:r>
    </w:p>
  </w:endnote>
  <w:endnote w:type="continuationSeparator" w:id="0">
    <w:p w14:paraId="659CC7C6" w14:textId="77777777" w:rsidR="00B75E4C" w:rsidRDefault="00B75E4C" w:rsidP="007F3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63CD8" w14:textId="77777777" w:rsidR="007F3FD0" w:rsidRDefault="007F3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1FAF" w14:textId="77777777" w:rsidR="007F3FD0" w:rsidRDefault="007F3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ED03" w14:textId="77777777" w:rsidR="007F3FD0" w:rsidRDefault="007F3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3B7932" w14:textId="77777777" w:rsidR="00B75E4C" w:rsidRDefault="00B75E4C" w:rsidP="007F3FD0">
      <w:pPr>
        <w:spacing w:after="0" w:line="240" w:lineRule="auto"/>
      </w:pPr>
      <w:r>
        <w:separator/>
      </w:r>
    </w:p>
  </w:footnote>
  <w:footnote w:type="continuationSeparator" w:id="0">
    <w:p w14:paraId="4BBE378F" w14:textId="77777777" w:rsidR="00B75E4C" w:rsidRDefault="00B75E4C" w:rsidP="007F3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B2F9" w14:textId="77777777" w:rsidR="007F3FD0" w:rsidRDefault="007F3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EndPr/>
    <w:sdtContent>
      <w:p w14:paraId="62AC18DB" w14:textId="77777777" w:rsidR="007F3FD0" w:rsidRPr="007F3FD0" w:rsidRDefault="007F3FD0">
        <w:pPr>
          <w:pStyle w:val="Header"/>
          <w:jc w:val="right"/>
        </w:pPr>
        <w:r w:rsidRPr="007F3FD0">
          <w:t xml:space="preserve">Page </w:t>
        </w:r>
        <w:r w:rsidRPr="007F3FD0">
          <w:rPr>
            <w:b/>
            <w:bCs/>
          </w:rPr>
          <w:fldChar w:fldCharType="begin"/>
        </w:r>
        <w:r w:rsidRPr="007F3FD0">
          <w:rPr>
            <w:b/>
            <w:bCs/>
          </w:rPr>
          <w:instrText xml:space="preserve"> PAGE </w:instrText>
        </w:r>
        <w:r w:rsidRPr="007F3FD0">
          <w:rPr>
            <w:b/>
            <w:bCs/>
          </w:rPr>
          <w:fldChar w:fldCharType="separate"/>
        </w:r>
        <w:r w:rsidRPr="007F3FD0">
          <w:rPr>
            <w:b/>
            <w:bCs/>
            <w:noProof/>
          </w:rPr>
          <w:t>2</w:t>
        </w:r>
        <w:r w:rsidRPr="007F3FD0">
          <w:rPr>
            <w:b/>
            <w:bCs/>
          </w:rPr>
          <w:fldChar w:fldCharType="end"/>
        </w:r>
        <w:r w:rsidRPr="007F3FD0">
          <w:t xml:space="preserve"> of </w:t>
        </w:r>
        <w:r w:rsidRPr="007F3FD0">
          <w:rPr>
            <w:b/>
            <w:bCs/>
          </w:rPr>
          <w:fldChar w:fldCharType="begin"/>
        </w:r>
        <w:r w:rsidRPr="007F3FD0">
          <w:rPr>
            <w:b/>
            <w:bCs/>
          </w:rPr>
          <w:instrText xml:space="preserve"> NUMPAGES  </w:instrText>
        </w:r>
        <w:r w:rsidRPr="007F3FD0">
          <w:rPr>
            <w:b/>
            <w:bCs/>
          </w:rPr>
          <w:fldChar w:fldCharType="separate"/>
        </w:r>
        <w:r w:rsidRPr="007F3FD0">
          <w:rPr>
            <w:b/>
            <w:bCs/>
            <w:noProof/>
          </w:rPr>
          <w:t>2</w:t>
        </w:r>
        <w:r w:rsidRPr="007F3FD0">
          <w:rPr>
            <w:b/>
            <w:bCs/>
          </w:rPr>
          <w:fldChar w:fldCharType="end"/>
        </w:r>
      </w:p>
    </w:sdtContent>
  </w:sdt>
  <w:p w14:paraId="7D99BBDD" w14:textId="77777777" w:rsidR="007F3FD0" w:rsidRDefault="007F3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BBA24" w14:textId="77777777" w:rsidR="007F3FD0" w:rsidRDefault="007F3F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DOxMDUzMbEwMDVW0lEKTi0uzszPAykwqgUAYkv1yywAAAA="/>
  </w:docVars>
  <w:rsids>
    <w:rsidRoot w:val="00DD7732"/>
    <w:rsid w:val="001A45CB"/>
    <w:rsid w:val="00417DC0"/>
    <w:rsid w:val="007F3FD0"/>
    <w:rsid w:val="00B75E4C"/>
    <w:rsid w:val="00DD773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90F4"/>
  <w15:chartTrackingRefBased/>
  <w15:docId w15:val="{FA389DDA-477C-4007-B8DD-398EB0F6F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D77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3F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732"/>
    <w:rPr>
      <w:color w:val="808080"/>
    </w:rPr>
  </w:style>
  <w:style w:type="paragraph" w:styleId="Title">
    <w:name w:val="Title"/>
    <w:basedOn w:val="Normal"/>
    <w:next w:val="Normal"/>
    <w:link w:val="TitleChar"/>
    <w:uiPriority w:val="10"/>
    <w:qFormat/>
    <w:rsid w:val="00DD77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773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D773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F3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FD0"/>
  </w:style>
  <w:style w:type="paragraph" w:styleId="Footer">
    <w:name w:val="footer"/>
    <w:basedOn w:val="Normal"/>
    <w:link w:val="FooterChar"/>
    <w:uiPriority w:val="99"/>
    <w:unhideWhenUsed/>
    <w:rsid w:val="007F3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FD0"/>
  </w:style>
  <w:style w:type="character" w:customStyle="1" w:styleId="Heading3Char">
    <w:name w:val="Heading 3 Char"/>
    <w:basedOn w:val="DefaultParagraphFont"/>
    <w:link w:val="Heading3"/>
    <w:uiPriority w:val="9"/>
    <w:rsid w:val="007F3FD0"/>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B60CD23F21407890FE2BC2200F815E"/>
        <w:category>
          <w:name w:val="General"/>
          <w:gallery w:val="placeholder"/>
        </w:category>
        <w:types>
          <w:type w:val="bbPlcHdr"/>
        </w:types>
        <w:behaviors>
          <w:behavior w:val="content"/>
        </w:behaviors>
        <w:guid w:val="{89ECAD72-0EDF-463F-8EDD-0405AFEFA2CB}"/>
      </w:docPartPr>
      <w:docPartBody>
        <w:p w:rsidR="00866AE0" w:rsidRDefault="00D54E55" w:rsidP="00D54E55">
          <w:pPr>
            <w:pStyle w:val="67B60CD23F21407890FE2BC2200F815E"/>
          </w:pPr>
          <w:r w:rsidRPr="006900FF">
            <w:rPr>
              <w:rStyle w:val="PlaceholderText"/>
            </w:rPr>
            <w:t>Click or tap here to enter text.</w:t>
          </w:r>
        </w:p>
      </w:docPartBody>
    </w:docPart>
    <w:docPart>
      <w:docPartPr>
        <w:name w:val="3F298AC25E7C461CA696B55E8EC4741C"/>
        <w:category>
          <w:name w:val="General"/>
          <w:gallery w:val="placeholder"/>
        </w:category>
        <w:types>
          <w:type w:val="bbPlcHdr"/>
        </w:types>
        <w:behaviors>
          <w:behavior w:val="content"/>
        </w:behaviors>
        <w:guid w:val="{473E5D6B-97D4-4A58-9AFA-72FDDD0F5624}"/>
      </w:docPartPr>
      <w:docPartBody>
        <w:p w:rsidR="00866AE0" w:rsidRDefault="00D54E55" w:rsidP="00D54E55">
          <w:pPr>
            <w:pStyle w:val="3F298AC25E7C461CA696B55E8EC4741C"/>
          </w:pPr>
          <w:r w:rsidRPr="006900FF">
            <w:rPr>
              <w:rStyle w:val="PlaceholderText"/>
            </w:rPr>
            <w:t>Click or tap here to enter text.</w:t>
          </w:r>
        </w:p>
      </w:docPartBody>
    </w:docPart>
    <w:docPart>
      <w:docPartPr>
        <w:name w:val="0E7A828EAFC743269D1463893A534C5B"/>
        <w:category>
          <w:name w:val="General"/>
          <w:gallery w:val="placeholder"/>
        </w:category>
        <w:types>
          <w:type w:val="bbPlcHdr"/>
        </w:types>
        <w:behaviors>
          <w:behavior w:val="content"/>
        </w:behaviors>
        <w:guid w:val="{1E97309A-AA50-43CB-8369-1C0A699A61C0}"/>
      </w:docPartPr>
      <w:docPartBody>
        <w:p w:rsidR="00866AE0" w:rsidRDefault="00D54E55" w:rsidP="00D54E55">
          <w:pPr>
            <w:pStyle w:val="0E7A828EAFC743269D1463893A534C5B"/>
          </w:pPr>
          <w:r w:rsidRPr="006900FF">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C5528B0C-04E4-4184-84A7-F8D1C895127A}"/>
      </w:docPartPr>
      <w:docPartBody>
        <w:p w:rsidR="00866AE0" w:rsidRDefault="00D54E55">
          <w:r w:rsidRPr="00F735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E55"/>
    <w:rsid w:val="00866AE0"/>
    <w:rsid w:val="00A84E81"/>
    <w:rsid w:val="00D54E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E55"/>
    <w:rPr>
      <w:color w:val="808080"/>
    </w:rPr>
  </w:style>
  <w:style w:type="paragraph" w:customStyle="1" w:styleId="67B60CD23F21407890FE2BC2200F815E">
    <w:name w:val="67B60CD23F21407890FE2BC2200F815E"/>
    <w:rsid w:val="00D54E55"/>
  </w:style>
  <w:style w:type="paragraph" w:customStyle="1" w:styleId="3F298AC25E7C461CA696B55E8EC4741C">
    <w:name w:val="3F298AC25E7C461CA696B55E8EC4741C"/>
    <w:rsid w:val="00D54E55"/>
  </w:style>
  <w:style w:type="paragraph" w:customStyle="1" w:styleId="0E7A828EAFC743269D1463893A534C5B">
    <w:name w:val="0E7A828EAFC743269D1463893A534C5B"/>
    <w:rsid w:val="00D5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a1e7187b-45d7-4b0b-bba7-dc63b8bbb5b4">
      <Terms xmlns="http://schemas.microsoft.com/office/infopath/2007/PartnerControls"/>
    </lcf76f155ced4ddcb4097134ff3c332f>
    <TaxCatchAll xmlns="65b9d225-16ca-46f6-ae18-b6551cf021c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FD05EB56FECE40B429A2882E76EFBE" ma:contentTypeVersion="12" ma:contentTypeDescription="Create a new document." ma:contentTypeScope="" ma:versionID="d0b42309774119f5dcc422c245407344">
  <xsd:schema xmlns:xsd="http://www.w3.org/2001/XMLSchema" xmlns:xs="http://www.w3.org/2001/XMLSchema" xmlns:p="http://schemas.microsoft.com/office/2006/metadata/properties" xmlns:ns2="a1e7187b-45d7-4b0b-bba7-dc63b8bbb5b4" xmlns:ns3="65b9d225-16ca-46f6-ae18-b6551cf021c0" targetNamespace="http://schemas.microsoft.com/office/2006/metadata/properties" ma:root="true" ma:fieldsID="9aa116f817a62313d8a59877ac597812" ns2:_="" ns3:_="">
    <xsd:import namespace="a1e7187b-45d7-4b0b-bba7-dc63b8bbb5b4"/>
    <xsd:import namespace="65b9d225-16ca-46f6-ae18-b6551cf021c0"/>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e7187b-45d7-4b0b-bba7-dc63b8bbb5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bef14a81-40c6-4318-85f6-ee55e424c7b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5b9d225-16ca-46f6-ae18-b6551cf021c0"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f93e813e-9e70-49d1-b5f3-9261c1d0290e}" ma:internalName="TaxCatchAll" ma:showField="CatchAllData" ma:web="65b9d225-16ca-46f6-ae18-b6551cf021c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C60036-8E4A-41FD-90A0-81189B9B1FD9}">
  <ds:schemaRefs>
    <ds:schemaRef ds:uri="http://purl.org/dc/terms/"/>
    <ds:schemaRef ds:uri="http://schemas.microsoft.com/office/2006/documentManagement/types"/>
    <ds:schemaRef ds:uri="http://schemas.openxmlformats.org/package/2006/metadata/core-properties"/>
    <ds:schemaRef ds:uri="http://schemas.microsoft.com/office/infopath/2007/PartnerControls"/>
    <ds:schemaRef ds:uri="http://purl.org/dc/dcmitype/"/>
    <ds:schemaRef ds:uri="65b9d225-16ca-46f6-ae18-b6551cf021c0"/>
    <ds:schemaRef ds:uri="http://www.w3.org/XML/1998/namespace"/>
    <ds:schemaRef ds:uri="http://purl.org/dc/elements/1.1/"/>
    <ds:schemaRef ds:uri="http://schemas.microsoft.com/office/2006/metadata/properties"/>
    <ds:schemaRef ds:uri="a1e7187b-45d7-4b0b-bba7-dc63b8bbb5b4"/>
  </ds:schemaRefs>
</ds:datastoreItem>
</file>

<file path=customXml/itemProps2.xml><?xml version="1.0" encoding="utf-8"?>
<ds:datastoreItem xmlns:ds="http://schemas.openxmlformats.org/officeDocument/2006/customXml" ds:itemID="{3CA1FA55-4EBD-4333-9B41-80518565A0E6}">
  <ds:schemaRefs>
    <ds:schemaRef ds:uri="http://schemas.microsoft.com/sharepoint/v3/contenttype/forms"/>
  </ds:schemaRefs>
</ds:datastoreItem>
</file>

<file path=customXml/itemProps3.xml><?xml version="1.0" encoding="utf-8"?>
<ds:datastoreItem xmlns:ds="http://schemas.openxmlformats.org/officeDocument/2006/customXml" ds:itemID="{DAB18320-DDA4-409D-8AB5-4B251A8914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e7187b-45d7-4b0b-bba7-dc63b8bbb5b4"/>
    <ds:schemaRef ds:uri="65b9d225-16ca-46f6-ae18-b6551cf021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2</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Aaren Hopkins</cp:lastModifiedBy>
  <cp:revision>2</cp:revision>
  <dcterms:created xsi:type="dcterms:W3CDTF">2022-08-25T15:54:00Z</dcterms:created>
  <dcterms:modified xsi:type="dcterms:W3CDTF">2022-08-26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6FD05EB56FECE40B429A2882E76EFBE</vt:lpwstr>
  </property>
  <property fmtid="{D5CDD505-2E9C-101B-9397-08002B2CF9AE}" pid="3" name="MediaServiceImageTags">
    <vt:lpwstr/>
  </property>
</Properties>
</file>